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159C" w:rsidRDefault="0092159C" w:rsidP="0092159C">
      <w:pPr>
        <w:spacing w:after="0" w:line="240" w:lineRule="auto"/>
        <w:rPr>
          <w:rFonts w:ascii="Times New Roman" w:eastAsia="Times New Roman" w:hAnsi="Times New Roman"/>
          <w:caps/>
          <w:sz w:val="32"/>
          <w:szCs w:val="32"/>
          <w:lang w:eastAsia="cs-CZ"/>
        </w:rPr>
      </w:pPr>
    </w:p>
    <w:p w:rsidR="007E34A4" w:rsidRPr="0034223C" w:rsidRDefault="007E34A4" w:rsidP="007E34A4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vertAlign w:val="superscript"/>
          <w:lang w:eastAsia="cs-CZ"/>
        </w:rPr>
      </w:pPr>
      <w:r w:rsidRPr="0034223C">
        <w:rPr>
          <w:rFonts w:ascii="Times New Roman" w:eastAsia="Times New Roman" w:hAnsi="Times New Roman"/>
          <w:caps/>
          <w:sz w:val="32"/>
          <w:szCs w:val="32"/>
          <w:lang w:eastAsia="cs-CZ"/>
        </w:rPr>
        <w:t>Přihláška k opakování státní rigorózní zkoušky – části státní rigorózní zkoušky</w:t>
      </w:r>
      <w:r w:rsidRPr="0034223C">
        <w:rPr>
          <w:rFonts w:ascii="Times New Roman" w:eastAsia="Times New Roman" w:hAnsi="Times New Roman"/>
          <w:caps/>
          <w:sz w:val="32"/>
          <w:szCs w:val="32"/>
          <w:vertAlign w:val="superscript"/>
          <w:lang w:eastAsia="cs-CZ"/>
        </w:rPr>
        <w:t>1</w:t>
      </w:r>
    </w:p>
    <w:p w:rsidR="007E34A4" w:rsidRPr="0034223C" w:rsidRDefault="007E34A4" w:rsidP="007E34A4">
      <w:pPr>
        <w:spacing w:after="0" w:line="240" w:lineRule="auto"/>
        <w:jc w:val="center"/>
        <w:rPr>
          <w:rFonts w:ascii="Times New Roman" w:eastAsia="Times New Roman" w:hAnsi="Times New Roman"/>
          <w:caps/>
          <w:sz w:val="32"/>
          <w:szCs w:val="32"/>
          <w:lang w:eastAsia="cs-CZ"/>
        </w:rPr>
      </w:pPr>
      <w:r w:rsidRPr="0034223C">
        <w:rPr>
          <w:rFonts w:ascii="Times New Roman" w:eastAsia="Times New Roman" w:hAnsi="Times New Roman"/>
          <w:caps/>
          <w:sz w:val="32"/>
          <w:szCs w:val="32"/>
          <w:lang w:eastAsia="cs-CZ"/>
        </w:rPr>
        <w:t>na Pedagogické fakultě UP v Olomouci</w:t>
      </w:r>
    </w:p>
    <w:p w:rsidR="007E34A4" w:rsidRPr="002F13CE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2F13CE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Titul, jméno, příjmení: ................................................................. Rodné příjmení: ..................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Datum narození: ......................</w:t>
      </w: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ab/>
        <w:t>Místo/okres narození: ........................./...........................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Trvalé bydliště: ........................................................................................  PSČ: .......................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Rodné číslo: ........................ Telefon: ...................................  E-mail: .....................................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Zaměstnavatel (včetně přesné adresy):  ....................................................................................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Pracovní zařazení: .........................................   Kontakt do zaměstnání: ..................................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Rigorózní řízení v oboru ……………………………………………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 xml:space="preserve">Státní rigorózní zkouška v prvním termínu konána s výsledkem:  </w:t>
      </w: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ab/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ústní zkouška dne ………………………... výsledek prospěl/a – neprospěl/a</w:t>
      </w:r>
      <w:r w:rsidRPr="0034223C">
        <w:rPr>
          <w:rFonts w:ascii="Times New Roman" w:eastAsia="Times New Roman" w:hAnsi="Times New Roman"/>
          <w:caps/>
          <w:sz w:val="24"/>
          <w:szCs w:val="24"/>
          <w:vertAlign w:val="superscript"/>
          <w:lang w:eastAsia="cs-CZ"/>
        </w:rPr>
        <w:t>1</w:t>
      </w: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,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obhajoba rigorózní práce dne ……............. výsledek prospěl/a – neprospěl/a</w:t>
      </w:r>
      <w:r w:rsidRPr="0034223C">
        <w:rPr>
          <w:rFonts w:ascii="Times New Roman" w:eastAsia="Times New Roman" w:hAnsi="Times New Roman"/>
          <w:caps/>
          <w:sz w:val="24"/>
          <w:szCs w:val="24"/>
          <w:vertAlign w:val="superscript"/>
          <w:lang w:eastAsia="cs-CZ"/>
        </w:rPr>
        <w:t>1</w:t>
      </w: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Přihlašuji se ke konání ústní zkoušky a/nebo obhajoby rigorózní práce</w:t>
      </w:r>
      <w:r w:rsidRPr="0034223C">
        <w:rPr>
          <w:rFonts w:ascii="Times New Roman" w:eastAsia="Times New Roman" w:hAnsi="Times New Roman"/>
          <w:caps/>
          <w:sz w:val="24"/>
          <w:szCs w:val="24"/>
          <w:vertAlign w:val="superscript"/>
          <w:lang w:eastAsia="cs-CZ"/>
        </w:rPr>
        <w:t>1</w:t>
      </w: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 xml:space="preserve">. 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V případě přihlášky k obhajobě rigorózní práce odevzdávám 3 písemná a 1 elektronické vyhotovení rigorózní práce s názvem</w:t>
      </w:r>
      <w:r w:rsidRPr="0034223C">
        <w:rPr>
          <w:rFonts w:ascii="Times New Roman" w:eastAsia="Times New Roman" w:hAnsi="Times New Roman"/>
          <w:caps/>
          <w:sz w:val="24"/>
          <w:szCs w:val="24"/>
          <w:vertAlign w:val="superscript"/>
          <w:lang w:eastAsia="cs-CZ"/>
        </w:rPr>
        <w:t>1</w:t>
      </w: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: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.........................................................................................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……………………………………………………………………………………………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V .................................. dne ..............................    podpis: .........................................................</w:t>
      </w:r>
    </w:p>
    <w:p w:rsidR="007E34A4" w:rsidRPr="0034223C" w:rsidRDefault="007E34A4" w:rsidP="007E34A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7E34A4" w:rsidRPr="0034223C" w:rsidRDefault="007E34A4" w:rsidP="007E34A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 w:rsidRPr="0034223C">
        <w:rPr>
          <w:rFonts w:ascii="Times New Roman" w:eastAsia="Times New Roman" w:hAnsi="Times New Roman"/>
          <w:caps/>
          <w:sz w:val="24"/>
          <w:szCs w:val="24"/>
          <w:vertAlign w:val="superscript"/>
          <w:lang w:eastAsia="cs-CZ"/>
        </w:rPr>
        <w:t>1</w:t>
      </w: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 w:rsidRPr="0034223C">
        <w:rPr>
          <w:rFonts w:ascii="Times New Roman" w:eastAsia="Times New Roman" w:hAnsi="Times New Roman"/>
          <w:i/>
          <w:sz w:val="24"/>
          <w:szCs w:val="24"/>
          <w:lang w:eastAsia="cs-CZ"/>
        </w:rPr>
        <w:t>Nehodící se škrtněte</w:t>
      </w:r>
      <w:r w:rsidRPr="0034223C">
        <w:rPr>
          <w:rFonts w:ascii="Times New Roman" w:eastAsia="Times New Roman" w:hAnsi="Times New Roman"/>
          <w:sz w:val="24"/>
          <w:szCs w:val="24"/>
          <w:lang w:eastAsia="cs-CZ"/>
        </w:rPr>
        <w:t>.</w:t>
      </w:r>
    </w:p>
    <w:p w:rsidR="00F148B0" w:rsidRPr="0034223C" w:rsidRDefault="00F148B0" w:rsidP="007E34A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eastAsia="cs-CZ"/>
        </w:rPr>
      </w:pPr>
      <w:bookmarkStart w:id="0" w:name="_GoBack"/>
      <w:bookmarkEnd w:id="0"/>
    </w:p>
    <w:sectPr w:rsidR="00F148B0" w:rsidRPr="0034223C" w:rsidSect="00474697">
      <w:headerReference w:type="default" r:id="rId8"/>
      <w:type w:val="continuous"/>
      <w:pgSz w:w="11906" w:h="16838" w:code="9"/>
      <w:pgMar w:top="1522" w:right="1134" w:bottom="1134" w:left="1134" w:header="709" w:footer="709" w:gutter="0"/>
      <w:cols w:space="56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520F" w:rsidRPr="00316DAA" w:rsidRDefault="00E7520F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endnote>
  <w:endnote w:type="continuationSeparator" w:id="0">
    <w:p w:rsidR="00E7520F" w:rsidRPr="00316DAA" w:rsidRDefault="00E7520F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520F" w:rsidRPr="00316DAA" w:rsidRDefault="00E7520F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separator/>
      </w:r>
    </w:p>
  </w:footnote>
  <w:footnote w:type="continuationSeparator" w:id="0">
    <w:p w:rsidR="00E7520F" w:rsidRPr="00316DAA" w:rsidRDefault="00E7520F" w:rsidP="00C77E85">
      <w:pPr>
        <w:spacing w:after="0" w:line="240" w:lineRule="auto"/>
        <w:rPr>
          <w:sz w:val="21"/>
          <w:szCs w:val="21"/>
        </w:rPr>
      </w:pPr>
      <w:r w:rsidRPr="00316DAA">
        <w:rPr>
          <w:sz w:val="21"/>
          <w:szCs w:val="21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47CD" w:rsidRPr="0096307E" w:rsidRDefault="008F47CD" w:rsidP="0096307E">
    <w:pPr>
      <w:pStyle w:val="Zhlav"/>
      <w:pBdr>
        <w:bottom w:val="single" w:sz="4" w:space="1" w:color="auto"/>
      </w:pBdr>
      <w:tabs>
        <w:tab w:val="clear" w:pos="9072"/>
        <w:tab w:val="right" w:pos="9638"/>
      </w:tabs>
      <w:jc w:val="center"/>
      <w:rPr>
        <w:rFonts w:ascii="Georgia" w:hAnsi="Georgia"/>
        <w:sz w:val="19"/>
        <w:szCs w:val="19"/>
      </w:rPr>
    </w:pPr>
    <w:r w:rsidRPr="0096307E">
      <w:rPr>
        <w:rFonts w:ascii="Georgia" w:hAnsi="Georgia"/>
        <w:sz w:val="19"/>
        <w:szCs w:val="19"/>
      </w:rPr>
      <w:fldChar w:fldCharType="begin"/>
    </w:r>
    <w:r w:rsidRPr="0096307E">
      <w:rPr>
        <w:rFonts w:ascii="Georgia" w:hAnsi="Georgia"/>
        <w:sz w:val="19"/>
        <w:szCs w:val="19"/>
      </w:rPr>
      <w:instrText>PAGE   \* MERGEFORMAT</w:instrText>
    </w:r>
    <w:r w:rsidRPr="0096307E">
      <w:rPr>
        <w:rFonts w:ascii="Georgia" w:hAnsi="Georgia"/>
        <w:sz w:val="19"/>
        <w:szCs w:val="19"/>
      </w:rPr>
      <w:fldChar w:fldCharType="separate"/>
    </w:r>
    <w:r w:rsidR="009666FC">
      <w:rPr>
        <w:rFonts w:ascii="Georgia" w:hAnsi="Georgia"/>
        <w:noProof/>
        <w:sz w:val="19"/>
        <w:szCs w:val="19"/>
      </w:rPr>
      <w:t>3</w:t>
    </w:r>
    <w:r w:rsidRPr="0096307E">
      <w:rPr>
        <w:rFonts w:ascii="Georgia" w:hAnsi="Georgia"/>
        <w:sz w:val="19"/>
        <w:szCs w:val="19"/>
      </w:rPr>
      <w:fldChar w:fldCharType="end"/>
    </w:r>
    <w:r w:rsidRPr="0096307E">
      <w:rPr>
        <w:sz w:val="19"/>
        <w:szCs w:val="19"/>
      </w:rPr>
      <w:tab/>
      <w:t xml:space="preserve"> </w:t>
    </w:r>
    <w:r w:rsidRPr="0096307E">
      <w:rPr>
        <w:sz w:val="19"/>
        <w:szCs w:val="19"/>
      </w:rPr>
      <w:tab/>
    </w:r>
    <w:r w:rsidRPr="0096307E">
      <w:rPr>
        <w:rFonts w:ascii="Georgia" w:hAnsi="Georgia"/>
        <w:sz w:val="19"/>
        <w:szCs w:val="19"/>
      </w:rPr>
      <w:t xml:space="preserve">                     Vnitřní norma PdF UP č. PdF-B-</w:t>
    </w:r>
    <w:r w:rsidR="008C4A65" w:rsidRPr="0096307E">
      <w:rPr>
        <w:rFonts w:ascii="Georgia" w:hAnsi="Georgia"/>
        <w:sz w:val="19"/>
        <w:szCs w:val="19"/>
      </w:rPr>
      <w:t>2</w:t>
    </w:r>
    <w:r w:rsidR="00D70FFA" w:rsidRPr="0096307E">
      <w:rPr>
        <w:rFonts w:ascii="Georgia" w:hAnsi="Georgia"/>
        <w:sz w:val="19"/>
        <w:szCs w:val="19"/>
      </w:rPr>
      <w:t>2</w:t>
    </w:r>
    <w:r w:rsidRPr="0096307E">
      <w:rPr>
        <w:rFonts w:ascii="Georgia" w:hAnsi="Georgia"/>
        <w:sz w:val="19"/>
        <w:szCs w:val="19"/>
      </w:rPr>
      <w:t>/</w:t>
    </w:r>
    <w:r w:rsidR="00A90BD3" w:rsidRPr="00A90BD3">
      <w:rPr>
        <w:rFonts w:ascii="Georgia" w:hAnsi="Georgia"/>
        <w:sz w:val="19"/>
        <w:szCs w:val="19"/>
        <w:highlight w:val="yellow"/>
      </w:rPr>
      <w:t>xx</w:t>
    </w:r>
  </w:p>
  <w:p w:rsidR="008F47CD" w:rsidRPr="00316DAA" w:rsidRDefault="008F47CD">
    <w:pPr>
      <w:pStyle w:val="Zhlav"/>
      <w:rPr>
        <w:sz w:val="21"/>
        <w:szCs w:val="21"/>
      </w:rPr>
    </w:pPr>
  </w:p>
  <w:p w:rsidR="006D0ADF" w:rsidRPr="00316DAA" w:rsidRDefault="006D0ADF" w:rsidP="005E3E70">
    <w:pPr>
      <w:pStyle w:val="Zhlav"/>
      <w:rPr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6214A"/>
    <w:multiLevelType w:val="hybridMultilevel"/>
    <w:tmpl w:val="32540FB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F3D3A"/>
    <w:multiLevelType w:val="multilevel"/>
    <w:tmpl w:val="3468080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E015E5F"/>
    <w:multiLevelType w:val="hybridMultilevel"/>
    <w:tmpl w:val="F800D88C"/>
    <w:lvl w:ilvl="0" w:tplc="2AF08850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sz w:val="18"/>
        <w:szCs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128AE"/>
    <w:multiLevelType w:val="multilevel"/>
    <w:tmpl w:val="2C9CCEF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cs-CZ" w:eastAsia="cs-CZ" w:bidi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1C31EE2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D274AC"/>
    <w:multiLevelType w:val="hybridMultilevel"/>
    <w:tmpl w:val="90D25550"/>
    <w:lvl w:ilvl="0" w:tplc="54745A8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900D6D"/>
    <w:multiLevelType w:val="hybridMultilevel"/>
    <w:tmpl w:val="678AA42A"/>
    <w:lvl w:ilvl="0" w:tplc="F38E222E">
      <w:start w:val="1"/>
      <w:numFmt w:val="decimal"/>
      <w:lvlText w:val="%1."/>
      <w:lvlJc w:val="left"/>
      <w:pPr>
        <w:ind w:left="1637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C173B"/>
    <w:multiLevelType w:val="hybridMultilevel"/>
    <w:tmpl w:val="C94A927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C2FEA"/>
    <w:multiLevelType w:val="hybridMultilevel"/>
    <w:tmpl w:val="B7F6DEBE"/>
    <w:lvl w:ilvl="0" w:tplc="E7067B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D62E3"/>
    <w:multiLevelType w:val="hybridMultilevel"/>
    <w:tmpl w:val="5F6E86DC"/>
    <w:lvl w:ilvl="0" w:tplc="01C2D32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53E5603"/>
    <w:multiLevelType w:val="hybridMultilevel"/>
    <w:tmpl w:val="DF3491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2115E6"/>
    <w:multiLevelType w:val="hybridMultilevel"/>
    <w:tmpl w:val="7922863E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B0248"/>
    <w:multiLevelType w:val="hybridMultilevel"/>
    <w:tmpl w:val="FA809BCC"/>
    <w:lvl w:ilvl="0" w:tplc="04050019">
      <w:start w:val="1"/>
      <w:numFmt w:val="lowerLetter"/>
      <w:lvlText w:val="%1."/>
      <w:lvlJc w:val="lef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3C9E439C"/>
    <w:multiLevelType w:val="hybridMultilevel"/>
    <w:tmpl w:val="4BB4ADF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785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B3B72"/>
    <w:multiLevelType w:val="hybridMultilevel"/>
    <w:tmpl w:val="9828CC44"/>
    <w:lvl w:ilvl="0" w:tplc="3D601D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17C07"/>
    <w:multiLevelType w:val="hybridMultilevel"/>
    <w:tmpl w:val="6B948A6C"/>
    <w:lvl w:ilvl="0" w:tplc="0405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5435124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93B3363"/>
    <w:multiLevelType w:val="hybridMultilevel"/>
    <w:tmpl w:val="25E8AF7A"/>
    <w:lvl w:ilvl="0" w:tplc="04050017">
      <w:start w:val="1"/>
      <w:numFmt w:val="lowerLetter"/>
      <w:lvlText w:val="%1)"/>
      <w:lvlJc w:val="left"/>
      <w:pPr>
        <w:ind w:left="1333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18" w15:restartNumberingAfterBreak="0">
    <w:nsid w:val="49EF25A3"/>
    <w:multiLevelType w:val="hybridMultilevel"/>
    <w:tmpl w:val="2F3802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43203E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9D159E"/>
    <w:multiLevelType w:val="multilevel"/>
    <w:tmpl w:val="1FF6A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523D3F1E"/>
    <w:multiLevelType w:val="hybridMultilevel"/>
    <w:tmpl w:val="2B00E844"/>
    <w:lvl w:ilvl="0" w:tplc="EB9AFB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9F60DE8"/>
    <w:multiLevelType w:val="hybridMultilevel"/>
    <w:tmpl w:val="6A688FA4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96D85"/>
    <w:multiLevelType w:val="hybridMultilevel"/>
    <w:tmpl w:val="4DDC4F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97C8EDC">
      <w:start w:val="1"/>
      <w:numFmt w:val="decimal"/>
      <w:lvlText w:val="%2."/>
      <w:lvlJc w:val="left"/>
      <w:pPr>
        <w:ind w:left="1440" w:hanging="360"/>
      </w:pPr>
      <w:rPr>
        <w:rFonts w:ascii="Georgia" w:eastAsia="Calibri" w:hAnsi="Georgia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844CAA"/>
    <w:multiLevelType w:val="hybridMultilevel"/>
    <w:tmpl w:val="CE3696A4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636C73E0"/>
    <w:multiLevelType w:val="hybridMultilevel"/>
    <w:tmpl w:val="64CC58C2"/>
    <w:lvl w:ilvl="0" w:tplc="54745A82">
      <w:start w:val="1"/>
      <w:numFmt w:val="bullet"/>
      <w:lvlText w:val=""/>
      <w:lvlJc w:val="left"/>
      <w:pPr>
        <w:ind w:left="133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3" w:hanging="360"/>
      </w:pPr>
      <w:rPr>
        <w:rFonts w:ascii="Wingdings" w:hAnsi="Wingdings" w:hint="default"/>
      </w:rPr>
    </w:lvl>
  </w:abstractNum>
  <w:abstractNum w:abstractNumId="26" w15:restartNumberingAfterBreak="0">
    <w:nsid w:val="69CC767B"/>
    <w:multiLevelType w:val="hybridMultilevel"/>
    <w:tmpl w:val="40D8E85A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FB300AA"/>
    <w:multiLevelType w:val="hybridMultilevel"/>
    <w:tmpl w:val="59962E6E"/>
    <w:lvl w:ilvl="0" w:tplc="54745A8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44C4643"/>
    <w:multiLevelType w:val="multilevel"/>
    <w:tmpl w:val="67A225E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750E7AF1"/>
    <w:multiLevelType w:val="multilevel"/>
    <w:tmpl w:val="768EB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 w15:restartNumberingAfterBreak="0">
    <w:nsid w:val="75AB653A"/>
    <w:multiLevelType w:val="multilevel"/>
    <w:tmpl w:val="64707A2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79A62BC7"/>
    <w:multiLevelType w:val="hybridMultilevel"/>
    <w:tmpl w:val="B232D5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182B63"/>
    <w:multiLevelType w:val="hybridMultilevel"/>
    <w:tmpl w:val="35820F8A"/>
    <w:lvl w:ilvl="0" w:tplc="E3DCFF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3263CC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1"/>
  </w:num>
  <w:num w:numId="3">
    <w:abstractNumId w:val="0"/>
  </w:num>
  <w:num w:numId="4">
    <w:abstractNumId w:val="2"/>
  </w:num>
  <w:num w:numId="5">
    <w:abstractNumId w:val="19"/>
  </w:num>
  <w:num w:numId="6">
    <w:abstractNumId w:val="32"/>
  </w:num>
  <w:num w:numId="7">
    <w:abstractNumId w:val="24"/>
  </w:num>
  <w:num w:numId="8">
    <w:abstractNumId w:val="29"/>
  </w:num>
  <w:num w:numId="9">
    <w:abstractNumId w:val="12"/>
  </w:num>
  <w:num w:numId="10">
    <w:abstractNumId w:val="9"/>
  </w:num>
  <w:num w:numId="11">
    <w:abstractNumId w:val="13"/>
  </w:num>
  <w:num w:numId="12">
    <w:abstractNumId w:val="7"/>
  </w:num>
  <w:num w:numId="13">
    <w:abstractNumId w:val="22"/>
  </w:num>
  <w:num w:numId="14">
    <w:abstractNumId w:val="10"/>
  </w:num>
  <w:num w:numId="15">
    <w:abstractNumId w:val="25"/>
  </w:num>
  <w:num w:numId="16">
    <w:abstractNumId w:val="27"/>
  </w:num>
  <w:num w:numId="17">
    <w:abstractNumId w:val="5"/>
  </w:num>
  <w:num w:numId="18">
    <w:abstractNumId w:val="23"/>
  </w:num>
  <w:num w:numId="19">
    <w:abstractNumId w:val="4"/>
  </w:num>
  <w:num w:numId="20">
    <w:abstractNumId w:val="3"/>
  </w:num>
  <w:num w:numId="21">
    <w:abstractNumId w:val="18"/>
  </w:num>
  <w:num w:numId="22">
    <w:abstractNumId w:val="16"/>
  </w:num>
  <w:num w:numId="23">
    <w:abstractNumId w:val="11"/>
  </w:num>
  <w:num w:numId="24">
    <w:abstractNumId w:val="14"/>
  </w:num>
  <w:num w:numId="25">
    <w:abstractNumId w:val="21"/>
  </w:num>
  <w:num w:numId="26">
    <w:abstractNumId w:val="8"/>
  </w:num>
  <w:num w:numId="27">
    <w:abstractNumId w:val="1"/>
  </w:num>
  <w:num w:numId="28">
    <w:abstractNumId w:val="28"/>
  </w:num>
  <w:num w:numId="29">
    <w:abstractNumId w:val="30"/>
  </w:num>
  <w:num w:numId="30">
    <w:abstractNumId w:val="20"/>
  </w:num>
  <w:num w:numId="31">
    <w:abstractNumId w:val="17"/>
  </w:num>
  <w:num w:numId="32">
    <w:abstractNumId w:val="15"/>
  </w:num>
  <w:num w:numId="33">
    <w:abstractNumId w:val="2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TA1trS0NDW0MDFV0lEKTi0uzszPAykwrQUAHrnBrSwAAAA="/>
  </w:docVars>
  <w:rsids>
    <w:rsidRoot w:val="00724249"/>
    <w:rsid w:val="00011D0D"/>
    <w:rsid w:val="00027613"/>
    <w:rsid w:val="000507D8"/>
    <w:rsid w:val="00053FC3"/>
    <w:rsid w:val="00054629"/>
    <w:rsid w:val="00065302"/>
    <w:rsid w:val="00080C16"/>
    <w:rsid w:val="0008232E"/>
    <w:rsid w:val="00082640"/>
    <w:rsid w:val="000827AB"/>
    <w:rsid w:val="00084A38"/>
    <w:rsid w:val="000A5A49"/>
    <w:rsid w:val="000A7CDC"/>
    <w:rsid w:val="000A7F85"/>
    <w:rsid w:val="000B6F6B"/>
    <w:rsid w:val="000C01C0"/>
    <w:rsid w:val="000C1B3C"/>
    <w:rsid w:val="000C6E56"/>
    <w:rsid w:val="000E0656"/>
    <w:rsid w:val="000E63AA"/>
    <w:rsid w:val="000F03BD"/>
    <w:rsid w:val="000F3C9A"/>
    <w:rsid w:val="000F4A33"/>
    <w:rsid w:val="000F6F19"/>
    <w:rsid w:val="001014F8"/>
    <w:rsid w:val="00106296"/>
    <w:rsid w:val="00117936"/>
    <w:rsid w:val="001201DC"/>
    <w:rsid w:val="0012211B"/>
    <w:rsid w:val="00123C4A"/>
    <w:rsid w:val="001308EB"/>
    <w:rsid w:val="001361DE"/>
    <w:rsid w:val="0014254F"/>
    <w:rsid w:val="001602B7"/>
    <w:rsid w:val="0016253B"/>
    <w:rsid w:val="00172761"/>
    <w:rsid w:val="00175A19"/>
    <w:rsid w:val="001775C1"/>
    <w:rsid w:val="0018338A"/>
    <w:rsid w:val="00183642"/>
    <w:rsid w:val="00196781"/>
    <w:rsid w:val="00196968"/>
    <w:rsid w:val="00197163"/>
    <w:rsid w:val="00197874"/>
    <w:rsid w:val="001B1C3B"/>
    <w:rsid w:val="001C49C3"/>
    <w:rsid w:val="001C4F68"/>
    <w:rsid w:val="001D253A"/>
    <w:rsid w:val="001D4389"/>
    <w:rsid w:val="001E0B0B"/>
    <w:rsid w:val="001E19C6"/>
    <w:rsid w:val="001F023E"/>
    <w:rsid w:val="001F3FCB"/>
    <w:rsid w:val="001F67BD"/>
    <w:rsid w:val="001F7810"/>
    <w:rsid w:val="002076A2"/>
    <w:rsid w:val="00212EA9"/>
    <w:rsid w:val="002213EF"/>
    <w:rsid w:val="00233D32"/>
    <w:rsid w:val="0024326F"/>
    <w:rsid w:val="00250E0E"/>
    <w:rsid w:val="00255A68"/>
    <w:rsid w:val="00255D54"/>
    <w:rsid w:val="0026492F"/>
    <w:rsid w:val="00266A4D"/>
    <w:rsid w:val="00267B66"/>
    <w:rsid w:val="002715A5"/>
    <w:rsid w:val="00277272"/>
    <w:rsid w:val="00285BD2"/>
    <w:rsid w:val="0028640F"/>
    <w:rsid w:val="00290D41"/>
    <w:rsid w:val="0029178F"/>
    <w:rsid w:val="002922CF"/>
    <w:rsid w:val="00292D75"/>
    <w:rsid w:val="002950E8"/>
    <w:rsid w:val="002A001F"/>
    <w:rsid w:val="002A65DC"/>
    <w:rsid w:val="002B0AC0"/>
    <w:rsid w:val="002B1A8A"/>
    <w:rsid w:val="002B6BB9"/>
    <w:rsid w:val="002B775D"/>
    <w:rsid w:val="002C7E39"/>
    <w:rsid w:val="002D1A78"/>
    <w:rsid w:val="002E327D"/>
    <w:rsid w:val="002F2421"/>
    <w:rsid w:val="002F3092"/>
    <w:rsid w:val="002F7751"/>
    <w:rsid w:val="003019A7"/>
    <w:rsid w:val="00304BDC"/>
    <w:rsid w:val="00311ED5"/>
    <w:rsid w:val="00316061"/>
    <w:rsid w:val="00316DAA"/>
    <w:rsid w:val="00321885"/>
    <w:rsid w:val="00322BEE"/>
    <w:rsid w:val="003239BE"/>
    <w:rsid w:val="00332C07"/>
    <w:rsid w:val="0033722F"/>
    <w:rsid w:val="00341ACD"/>
    <w:rsid w:val="003457FB"/>
    <w:rsid w:val="00347A70"/>
    <w:rsid w:val="00347DB1"/>
    <w:rsid w:val="00350FC0"/>
    <w:rsid w:val="003527B2"/>
    <w:rsid w:val="00355358"/>
    <w:rsid w:val="0036371D"/>
    <w:rsid w:val="003717DB"/>
    <w:rsid w:val="00376C93"/>
    <w:rsid w:val="00386693"/>
    <w:rsid w:val="003A7CC9"/>
    <w:rsid w:val="003C05FF"/>
    <w:rsid w:val="003C1947"/>
    <w:rsid w:val="003C4B80"/>
    <w:rsid w:val="003D0728"/>
    <w:rsid w:val="003D28A7"/>
    <w:rsid w:val="003E13A8"/>
    <w:rsid w:val="003E18E1"/>
    <w:rsid w:val="003E30E5"/>
    <w:rsid w:val="003E7668"/>
    <w:rsid w:val="003F30C1"/>
    <w:rsid w:val="003F4A8C"/>
    <w:rsid w:val="003F68D4"/>
    <w:rsid w:val="00406E73"/>
    <w:rsid w:val="0041079B"/>
    <w:rsid w:val="00412CB8"/>
    <w:rsid w:val="00413DAD"/>
    <w:rsid w:val="004269CA"/>
    <w:rsid w:val="00427D59"/>
    <w:rsid w:val="00437EC6"/>
    <w:rsid w:val="00443D0C"/>
    <w:rsid w:val="00460B3D"/>
    <w:rsid w:val="00466CD2"/>
    <w:rsid w:val="00474697"/>
    <w:rsid w:val="0048102A"/>
    <w:rsid w:val="00490638"/>
    <w:rsid w:val="00491F8E"/>
    <w:rsid w:val="004A3C84"/>
    <w:rsid w:val="004A6050"/>
    <w:rsid w:val="004B00C6"/>
    <w:rsid w:val="004B5DC8"/>
    <w:rsid w:val="004B7A16"/>
    <w:rsid w:val="004C08FE"/>
    <w:rsid w:val="004C3CA8"/>
    <w:rsid w:val="004D0B3E"/>
    <w:rsid w:val="004D0BA4"/>
    <w:rsid w:val="004E0021"/>
    <w:rsid w:val="004E10D9"/>
    <w:rsid w:val="00502154"/>
    <w:rsid w:val="005068F1"/>
    <w:rsid w:val="00506A6D"/>
    <w:rsid w:val="00507D6A"/>
    <w:rsid w:val="005127F5"/>
    <w:rsid w:val="005171FD"/>
    <w:rsid w:val="00526DF1"/>
    <w:rsid w:val="00534F61"/>
    <w:rsid w:val="0055283B"/>
    <w:rsid w:val="00560825"/>
    <w:rsid w:val="00562F0D"/>
    <w:rsid w:val="00564638"/>
    <w:rsid w:val="0056731D"/>
    <w:rsid w:val="005847E8"/>
    <w:rsid w:val="0059379C"/>
    <w:rsid w:val="0059538C"/>
    <w:rsid w:val="005B1FFC"/>
    <w:rsid w:val="005B56AC"/>
    <w:rsid w:val="005D2FBB"/>
    <w:rsid w:val="005E1695"/>
    <w:rsid w:val="005E3E70"/>
    <w:rsid w:val="005E686D"/>
    <w:rsid w:val="005F0888"/>
    <w:rsid w:val="005F1CD9"/>
    <w:rsid w:val="005F30EE"/>
    <w:rsid w:val="00603095"/>
    <w:rsid w:val="00613224"/>
    <w:rsid w:val="00613D8E"/>
    <w:rsid w:val="00622FF7"/>
    <w:rsid w:val="00630692"/>
    <w:rsid w:val="00633C26"/>
    <w:rsid w:val="006436CA"/>
    <w:rsid w:val="00644F97"/>
    <w:rsid w:val="00651EFB"/>
    <w:rsid w:val="00655598"/>
    <w:rsid w:val="0065700D"/>
    <w:rsid w:val="00670FA6"/>
    <w:rsid w:val="006732C1"/>
    <w:rsid w:val="00691CBC"/>
    <w:rsid w:val="00696EFA"/>
    <w:rsid w:val="006A0E30"/>
    <w:rsid w:val="006A785D"/>
    <w:rsid w:val="006A7A9A"/>
    <w:rsid w:val="006C3129"/>
    <w:rsid w:val="006C3946"/>
    <w:rsid w:val="006C687B"/>
    <w:rsid w:val="006D0ADF"/>
    <w:rsid w:val="006D3042"/>
    <w:rsid w:val="006F1AB2"/>
    <w:rsid w:val="00702F94"/>
    <w:rsid w:val="00703905"/>
    <w:rsid w:val="00710344"/>
    <w:rsid w:val="0071092D"/>
    <w:rsid w:val="00711C5B"/>
    <w:rsid w:val="007208C8"/>
    <w:rsid w:val="00724249"/>
    <w:rsid w:val="00736EF8"/>
    <w:rsid w:val="00750238"/>
    <w:rsid w:val="0076518D"/>
    <w:rsid w:val="007863B3"/>
    <w:rsid w:val="007905D7"/>
    <w:rsid w:val="007919E7"/>
    <w:rsid w:val="00792687"/>
    <w:rsid w:val="00796642"/>
    <w:rsid w:val="0079750C"/>
    <w:rsid w:val="00797E7F"/>
    <w:rsid w:val="007A358A"/>
    <w:rsid w:val="007A5616"/>
    <w:rsid w:val="007A7C71"/>
    <w:rsid w:val="007B48F6"/>
    <w:rsid w:val="007C2CAF"/>
    <w:rsid w:val="007D692E"/>
    <w:rsid w:val="007D71E8"/>
    <w:rsid w:val="007E34A4"/>
    <w:rsid w:val="007F1E27"/>
    <w:rsid w:val="007F4CBB"/>
    <w:rsid w:val="007F792F"/>
    <w:rsid w:val="008001C5"/>
    <w:rsid w:val="00801E0A"/>
    <w:rsid w:val="00804EE0"/>
    <w:rsid w:val="00810F40"/>
    <w:rsid w:val="00812FF4"/>
    <w:rsid w:val="008248A6"/>
    <w:rsid w:val="008271A6"/>
    <w:rsid w:val="00840742"/>
    <w:rsid w:val="00843139"/>
    <w:rsid w:val="00844DD0"/>
    <w:rsid w:val="008465EE"/>
    <w:rsid w:val="00861790"/>
    <w:rsid w:val="008705A9"/>
    <w:rsid w:val="008712AF"/>
    <w:rsid w:val="0087501C"/>
    <w:rsid w:val="00884680"/>
    <w:rsid w:val="00884CE0"/>
    <w:rsid w:val="008948FF"/>
    <w:rsid w:val="008A6B0E"/>
    <w:rsid w:val="008A7637"/>
    <w:rsid w:val="008A7952"/>
    <w:rsid w:val="008C4A65"/>
    <w:rsid w:val="008C78A2"/>
    <w:rsid w:val="008D3AFC"/>
    <w:rsid w:val="008D65F8"/>
    <w:rsid w:val="008E251A"/>
    <w:rsid w:val="008E4924"/>
    <w:rsid w:val="008E6982"/>
    <w:rsid w:val="008F47CD"/>
    <w:rsid w:val="009079AC"/>
    <w:rsid w:val="00917014"/>
    <w:rsid w:val="0092159C"/>
    <w:rsid w:val="00924513"/>
    <w:rsid w:val="00927A91"/>
    <w:rsid w:val="00932E52"/>
    <w:rsid w:val="0094777B"/>
    <w:rsid w:val="00956566"/>
    <w:rsid w:val="00961B18"/>
    <w:rsid w:val="00962DE6"/>
    <w:rsid w:val="0096307E"/>
    <w:rsid w:val="009666FC"/>
    <w:rsid w:val="00970DE9"/>
    <w:rsid w:val="00975686"/>
    <w:rsid w:val="009759DF"/>
    <w:rsid w:val="00982908"/>
    <w:rsid w:val="00984CDF"/>
    <w:rsid w:val="009909DC"/>
    <w:rsid w:val="00992F66"/>
    <w:rsid w:val="00994731"/>
    <w:rsid w:val="00995696"/>
    <w:rsid w:val="009A7EB6"/>
    <w:rsid w:val="009B00BC"/>
    <w:rsid w:val="009B125C"/>
    <w:rsid w:val="009B3A84"/>
    <w:rsid w:val="009B3D89"/>
    <w:rsid w:val="009C1059"/>
    <w:rsid w:val="009C5F6B"/>
    <w:rsid w:val="009D2BC8"/>
    <w:rsid w:val="009D354A"/>
    <w:rsid w:val="009D5121"/>
    <w:rsid w:val="009D5DEF"/>
    <w:rsid w:val="009D7038"/>
    <w:rsid w:val="009D75FD"/>
    <w:rsid w:val="009E0A76"/>
    <w:rsid w:val="009E0F85"/>
    <w:rsid w:val="009E209A"/>
    <w:rsid w:val="009E3E4B"/>
    <w:rsid w:val="009E5E5F"/>
    <w:rsid w:val="009E6424"/>
    <w:rsid w:val="009E6CDA"/>
    <w:rsid w:val="009F14BB"/>
    <w:rsid w:val="009F3586"/>
    <w:rsid w:val="009F50EF"/>
    <w:rsid w:val="009F5564"/>
    <w:rsid w:val="009F7A1E"/>
    <w:rsid w:val="00A14D33"/>
    <w:rsid w:val="00A211C5"/>
    <w:rsid w:val="00A23CA8"/>
    <w:rsid w:val="00A26BDD"/>
    <w:rsid w:val="00A43230"/>
    <w:rsid w:val="00A47193"/>
    <w:rsid w:val="00A52A65"/>
    <w:rsid w:val="00A65ACE"/>
    <w:rsid w:val="00A8798F"/>
    <w:rsid w:val="00A90BD3"/>
    <w:rsid w:val="00A92DC4"/>
    <w:rsid w:val="00A94D34"/>
    <w:rsid w:val="00AB77AC"/>
    <w:rsid w:val="00AB7CDD"/>
    <w:rsid w:val="00AC6F2D"/>
    <w:rsid w:val="00AE15AE"/>
    <w:rsid w:val="00AE1D85"/>
    <w:rsid w:val="00AE5C9D"/>
    <w:rsid w:val="00AE63F1"/>
    <w:rsid w:val="00AF3E88"/>
    <w:rsid w:val="00AF61AB"/>
    <w:rsid w:val="00B01E37"/>
    <w:rsid w:val="00B07582"/>
    <w:rsid w:val="00B23315"/>
    <w:rsid w:val="00B23367"/>
    <w:rsid w:val="00B26A90"/>
    <w:rsid w:val="00B41AB9"/>
    <w:rsid w:val="00B54222"/>
    <w:rsid w:val="00B57B77"/>
    <w:rsid w:val="00B61D05"/>
    <w:rsid w:val="00B62946"/>
    <w:rsid w:val="00B632DA"/>
    <w:rsid w:val="00B763DA"/>
    <w:rsid w:val="00B81380"/>
    <w:rsid w:val="00B918E6"/>
    <w:rsid w:val="00B91F14"/>
    <w:rsid w:val="00BA14B0"/>
    <w:rsid w:val="00BB12BA"/>
    <w:rsid w:val="00BB376F"/>
    <w:rsid w:val="00BB68DB"/>
    <w:rsid w:val="00BC7CBD"/>
    <w:rsid w:val="00BD1755"/>
    <w:rsid w:val="00BD5CEB"/>
    <w:rsid w:val="00BD6170"/>
    <w:rsid w:val="00BE0BED"/>
    <w:rsid w:val="00BF12BB"/>
    <w:rsid w:val="00BF187C"/>
    <w:rsid w:val="00BF23BA"/>
    <w:rsid w:val="00BF37B0"/>
    <w:rsid w:val="00BF3EC5"/>
    <w:rsid w:val="00BF541E"/>
    <w:rsid w:val="00C07F31"/>
    <w:rsid w:val="00C113BA"/>
    <w:rsid w:val="00C11813"/>
    <w:rsid w:val="00C1280B"/>
    <w:rsid w:val="00C200CA"/>
    <w:rsid w:val="00C24A38"/>
    <w:rsid w:val="00C30B65"/>
    <w:rsid w:val="00C3253D"/>
    <w:rsid w:val="00C4054C"/>
    <w:rsid w:val="00C423D3"/>
    <w:rsid w:val="00C44C6B"/>
    <w:rsid w:val="00C50C9F"/>
    <w:rsid w:val="00C52A35"/>
    <w:rsid w:val="00C756D2"/>
    <w:rsid w:val="00C75EF2"/>
    <w:rsid w:val="00C76383"/>
    <w:rsid w:val="00C77E85"/>
    <w:rsid w:val="00C818B8"/>
    <w:rsid w:val="00C824F0"/>
    <w:rsid w:val="00C8411A"/>
    <w:rsid w:val="00C84F29"/>
    <w:rsid w:val="00C964B3"/>
    <w:rsid w:val="00C97621"/>
    <w:rsid w:val="00CA1E2C"/>
    <w:rsid w:val="00CA470B"/>
    <w:rsid w:val="00CC6509"/>
    <w:rsid w:val="00CD7582"/>
    <w:rsid w:val="00CE12C5"/>
    <w:rsid w:val="00CF690C"/>
    <w:rsid w:val="00D1492C"/>
    <w:rsid w:val="00D307F3"/>
    <w:rsid w:val="00D35707"/>
    <w:rsid w:val="00D41BDF"/>
    <w:rsid w:val="00D47B44"/>
    <w:rsid w:val="00D52476"/>
    <w:rsid w:val="00D52670"/>
    <w:rsid w:val="00D5716E"/>
    <w:rsid w:val="00D601D5"/>
    <w:rsid w:val="00D70FFA"/>
    <w:rsid w:val="00D72352"/>
    <w:rsid w:val="00D92829"/>
    <w:rsid w:val="00DA3205"/>
    <w:rsid w:val="00DB2D4C"/>
    <w:rsid w:val="00DB733D"/>
    <w:rsid w:val="00DD22BE"/>
    <w:rsid w:val="00DD4A34"/>
    <w:rsid w:val="00DD566E"/>
    <w:rsid w:val="00DE1986"/>
    <w:rsid w:val="00DE48E7"/>
    <w:rsid w:val="00DE5F8A"/>
    <w:rsid w:val="00E01DB8"/>
    <w:rsid w:val="00E06278"/>
    <w:rsid w:val="00E06CA2"/>
    <w:rsid w:val="00E26311"/>
    <w:rsid w:val="00E512E6"/>
    <w:rsid w:val="00E519E6"/>
    <w:rsid w:val="00E53833"/>
    <w:rsid w:val="00E538E2"/>
    <w:rsid w:val="00E53CF4"/>
    <w:rsid w:val="00E53DAB"/>
    <w:rsid w:val="00E611A9"/>
    <w:rsid w:val="00E61534"/>
    <w:rsid w:val="00E6519E"/>
    <w:rsid w:val="00E7520F"/>
    <w:rsid w:val="00E77AF9"/>
    <w:rsid w:val="00E8005D"/>
    <w:rsid w:val="00E821F7"/>
    <w:rsid w:val="00E8615F"/>
    <w:rsid w:val="00E973CA"/>
    <w:rsid w:val="00EA18BB"/>
    <w:rsid w:val="00EB3D2C"/>
    <w:rsid w:val="00EB4DE5"/>
    <w:rsid w:val="00EC4913"/>
    <w:rsid w:val="00EC582D"/>
    <w:rsid w:val="00ED3DAB"/>
    <w:rsid w:val="00ED5067"/>
    <w:rsid w:val="00EF6E15"/>
    <w:rsid w:val="00F01DB8"/>
    <w:rsid w:val="00F05FB7"/>
    <w:rsid w:val="00F148B0"/>
    <w:rsid w:val="00F16603"/>
    <w:rsid w:val="00F21B84"/>
    <w:rsid w:val="00F2451B"/>
    <w:rsid w:val="00F2576E"/>
    <w:rsid w:val="00F26B4F"/>
    <w:rsid w:val="00F32147"/>
    <w:rsid w:val="00F35D76"/>
    <w:rsid w:val="00F36A37"/>
    <w:rsid w:val="00F4524E"/>
    <w:rsid w:val="00F5057A"/>
    <w:rsid w:val="00F5309D"/>
    <w:rsid w:val="00F5700B"/>
    <w:rsid w:val="00F57B30"/>
    <w:rsid w:val="00F63717"/>
    <w:rsid w:val="00F72555"/>
    <w:rsid w:val="00F74766"/>
    <w:rsid w:val="00F769ED"/>
    <w:rsid w:val="00F83056"/>
    <w:rsid w:val="00F90F72"/>
    <w:rsid w:val="00FA244B"/>
    <w:rsid w:val="00FB055D"/>
    <w:rsid w:val="00FB1A67"/>
    <w:rsid w:val="00FB6BDC"/>
    <w:rsid w:val="00FD21BB"/>
    <w:rsid w:val="00FD4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41D9BF2-7370-4A1C-8155-38CE7D7D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24249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qFormat/>
    <w:rsid w:val="006C3129"/>
    <w:pPr>
      <w:spacing w:after="0" w:line="240" w:lineRule="auto"/>
      <w:ind w:left="360"/>
      <w:jc w:val="both"/>
      <w:outlineLvl w:val="0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bsahrmce">
    <w:name w:val="Obsah rámce"/>
    <w:basedOn w:val="Zkladntext"/>
    <w:rsid w:val="00724249"/>
    <w:pPr>
      <w:suppressAutoHyphens/>
      <w:spacing w:after="0" w:line="240" w:lineRule="auto"/>
      <w:jc w:val="both"/>
    </w:pPr>
    <w:rPr>
      <w:rFonts w:ascii="Times New Roman" w:eastAsia="Times New Roman" w:hAnsi="Times New Roman"/>
      <w:noProof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F541E"/>
    <w:pPr>
      <w:widowControl w:val="0"/>
      <w:spacing w:after="0"/>
      <w:ind w:left="1418" w:hanging="1384"/>
    </w:pPr>
    <w:rPr>
      <w:b/>
      <w:bCs/>
      <w:sz w:val="20"/>
      <w:szCs w:val="20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724249"/>
    <w:pPr>
      <w:spacing w:after="120"/>
    </w:pPr>
  </w:style>
  <w:style w:type="character" w:customStyle="1" w:styleId="ZkladntextChar">
    <w:name w:val="Základní text Char"/>
    <w:link w:val="Zkladntext"/>
    <w:uiPriority w:val="99"/>
    <w:semiHidden/>
    <w:rsid w:val="00724249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24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24249"/>
    <w:rPr>
      <w:rFonts w:ascii="Tahoma" w:eastAsia="Calibri" w:hAnsi="Tahoma" w:cs="Tahoma"/>
      <w:sz w:val="16"/>
      <w:szCs w:val="16"/>
    </w:rPr>
  </w:style>
  <w:style w:type="paragraph" w:styleId="Zkladntextodsazen">
    <w:name w:val="Body Text Indent"/>
    <w:basedOn w:val="Normln"/>
    <w:link w:val="ZkladntextodsazenChar"/>
    <w:unhideWhenUsed/>
    <w:rsid w:val="006C3129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C3129"/>
    <w:rPr>
      <w:rFonts w:ascii="Calibri" w:eastAsia="Calibri" w:hAnsi="Calibri" w:cs="Times New Roman"/>
    </w:rPr>
  </w:style>
  <w:style w:type="character" w:customStyle="1" w:styleId="Nadpis1Char">
    <w:name w:val="Nadpis 1 Char"/>
    <w:link w:val="Nadpis1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3129"/>
  </w:style>
  <w:style w:type="paragraph" w:styleId="Zpat">
    <w:name w:val="footer"/>
    <w:basedOn w:val="Normln"/>
    <w:link w:val="ZpatChar"/>
    <w:uiPriority w:val="99"/>
    <w:unhideWhenUsed/>
    <w:rsid w:val="006C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3129"/>
  </w:style>
  <w:style w:type="paragraph" w:styleId="Odstavecseseznamem">
    <w:name w:val="List Paragraph"/>
    <w:basedOn w:val="Normln"/>
    <w:uiPriority w:val="34"/>
    <w:qFormat/>
    <w:rsid w:val="006C3129"/>
    <w:pPr>
      <w:ind w:left="720"/>
      <w:contextualSpacing/>
    </w:pPr>
  </w:style>
  <w:style w:type="paragraph" w:customStyle="1" w:styleId="Default">
    <w:name w:val="Default"/>
    <w:rsid w:val="006C312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komente">
    <w:name w:val="annotation text"/>
    <w:basedOn w:val="Normln"/>
    <w:link w:val="TextkomenteChar"/>
    <w:semiHidden/>
    <w:unhideWhenUsed/>
    <w:rsid w:val="006C312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semiHidden/>
    <w:rsid w:val="006C312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zev">
    <w:name w:val="Title"/>
    <w:basedOn w:val="Normln"/>
    <w:link w:val="NzevChar"/>
    <w:qFormat/>
    <w:rsid w:val="006C312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character" w:customStyle="1" w:styleId="NzevChar">
    <w:name w:val="Název Char"/>
    <w:link w:val="Nzev"/>
    <w:rsid w:val="006C3129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yl3">
    <w:name w:val="Styl3"/>
    <w:basedOn w:val="Normln"/>
    <w:rsid w:val="006C3129"/>
    <w:pPr>
      <w:spacing w:after="0" w:line="240" w:lineRule="auto"/>
      <w:ind w:left="284" w:hanging="284"/>
      <w:jc w:val="both"/>
    </w:pPr>
    <w:rPr>
      <w:rFonts w:ascii="Arial" w:eastAsia="Times New Roman" w:hAnsi="Arial"/>
      <w:szCs w:val="20"/>
      <w:lang w:eastAsia="cs-CZ"/>
    </w:rPr>
  </w:style>
  <w:style w:type="paragraph" w:customStyle="1" w:styleId="Psmenkov">
    <w:name w:val="Písmenkový"/>
    <w:rsid w:val="006C3129"/>
    <w:pPr>
      <w:widowControl w:val="0"/>
      <w:ind w:left="568" w:hanging="284"/>
      <w:jc w:val="both"/>
    </w:pPr>
    <w:rPr>
      <w:rFonts w:ascii="Arial" w:eastAsia="Times New Roman" w:hAnsi="Arial"/>
      <w:color w:val="000000"/>
      <w:sz w:val="22"/>
    </w:rPr>
  </w:style>
  <w:style w:type="paragraph" w:customStyle="1" w:styleId="Normln1">
    <w:name w:val="Normální 1"/>
    <w:basedOn w:val="Normln"/>
    <w:rsid w:val="006C3129"/>
    <w:pPr>
      <w:tabs>
        <w:tab w:val="left" w:pos="284"/>
      </w:tabs>
      <w:spacing w:after="0" w:line="240" w:lineRule="auto"/>
      <w:ind w:left="284" w:hanging="284"/>
      <w:jc w:val="center"/>
    </w:pPr>
    <w:rPr>
      <w:rFonts w:ascii="Arial" w:eastAsia="Times New Roman" w:hAnsi="Arial"/>
      <w:b/>
      <w:szCs w:val="20"/>
      <w:lang w:eastAsia="cs-CZ"/>
    </w:rPr>
  </w:style>
  <w:style w:type="character" w:styleId="Odkaznakoment">
    <w:name w:val="annotation reference"/>
    <w:semiHidden/>
    <w:unhideWhenUsed/>
    <w:rsid w:val="006C312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3129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rsid w:val="006C312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uiPriority w:val="99"/>
    <w:unhideWhenUsed/>
    <w:rsid w:val="006436CA"/>
    <w:rPr>
      <w:color w:val="0000FF"/>
      <w:u w:val="single"/>
    </w:rPr>
  </w:style>
  <w:style w:type="table" w:styleId="Mkatabulky">
    <w:name w:val="Table Grid"/>
    <w:basedOn w:val="Normlntabulka"/>
    <w:uiPriority w:val="59"/>
    <w:rsid w:val="005E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72352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72352"/>
    <w:rPr>
      <w:lang w:eastAsia="en-US"/>
    </w:rPr>
  </w:style>
  <w:style w:type="character" w:styleId="Znakapoznpodarou">
    <w:name w:val="footnote reference"/>
    <w:semiHidden/>
    <w:rsid w:val="00D72352"/>
    <w:rPr>
      <w:rFonts w:cs="Times New Roman"/>
      <w:vertAlign w:val="superscript"/>
    </w:rPr>
  </w:style>
  <w:style w:type="character" w:customStyle="1" w:styleId="Zkladntext2">
    <w:name w:val="Základní text (2)_"/>
    <w:basedOn w:val="Standardnpsmoodstavce"/>
    <w:link w:val="Zkladntext20"/>
    <w:rsid w:val="003C1947"/>
    <w:rPr>
      <w:rFonts w:ascii="Times New Roman" w:eastAsia="Times New Roman" w:hAnsi="Times New Roman"/>
      <w:shd w:val="clear" w:color="auto" w:fill="FFFFFF"/>
    </w:rPr>
  </w:style>
  <w:style w:type="paragraph" w:customStyle="1" w:styleId="Zkladntext20">
    <w:name w:val="Základní text (2)"/>
    <w:basedOn w:val="Normln"/>
    <w:link w:val="Zkladntext2"/>
    <w:rsid w:val="003C1947"/>
    <w:pPr>
      <w:widowControl w:val="0"/>
      <w:shd w:val="clear" w:color="auto" w:fill="FFFFFF"/>
      <w:spacing w:after="420" w:line="0" w:lineRule="atLeast"/>
      <w:ind w:hanging="320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CC650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448CAB02-63C7-4360-9A3E-DB7999141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7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702</CharactersWithSpaces>
  <SharedDoc>false</SharedDoc>
  <HLinks>
    <vt:vector size="36" baseType="variant">
      <vt:variant>
        <vt:i4>131077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05584328</vt:lpwstr>
      </vt:variant>
      <vt:variant>
        <vt:i4>131077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5584327</vt:lpwstr>
      </vt:variant>
      <vt:variant>
        <vt:i4>131077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05584326</vt:lpwstr>
      </vt:variant>
      <vt:variant>
        <vt:i4>131077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5584325</vt:lpwstr>
      </vt:variant>
      <vt:variant>
        <vt:i4>131077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05584324</vt:lpwstr>
      </vt:variant>
      <vt:variant>
        <vt:i4>131077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55843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Kateřina Dvořáková DiS.</dc:creator>
  <cp:revision>5</cp:revision>
  <cp:lastPrinted>2022-06-27T08:58:00Z</cp:lastPrinted>
  <dcterms:created xsi:type="dcterms:W3CDTF">2022-08-15T09:26:00Z</dcterms:created>
  <dcterms:modified xsi:type="dcterms:W3CDTF">2022-08-15T11:51:00Z</dcterms:modified>
</cp:coreProperties>
</file>